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D23" w:rsidRDefault="008D3D23" w:rsidP="008D3D23">
      <w:pPr>
        <w:keepNext/>
        <w:keepLines/>
        <w:tabs>
          <w:tab w:val="left" w:pos="4500"/>
        </w:tabs>
        <w:spacing w:before="40" w:after="0" w:line="240" w:lineRule="auto"/>
        <w:ind w:hanging="1080"/>
        <w:jc w:val="center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hAnsiTheme="majorHAnsi" w:cstheme="majorHAnsi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799280</wp:posOffset>
            </wp:positionH>
            <wp:positionV relativeFrom="paragraph">
              <wp:posOffset>-754912</wp:posOffset>
            </wp:positionV>
            <wp:extent cx="1673834" cy="815174"/>
            <wp:effectExtent l="0" t="0" r="3175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3 NTTAP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834" cy="815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6255C6" w:rsidRPr="00E31B48" w:rsidRDefault="00097C38" w:rsidP="006255C6">
      <w:pPr>
        <w:keepNext/>
        <w:keepLines/>
        <w:spacing w:before="40" w:after="0" w:line="240" w:lineRule="auto"/>
        <w:ind w:right="-1080" w:hanging="1080"/>
        <w:jc w:val="center"/>
        <w:rPr>
          <w:rFonts w:asciiTheme="majorHAnsi" w:eastAsia="Calibri Light" w:hAnsiTheme="majorHAnsi" w:cstheme="majorHAnsi"/>
          <w:b/>
          <w:color w:val="002060"/>
          <w:sz w:val="24"/>
          <w:szCs w:val="24"/>
        </w:rPr>
      </w:pPr>
      <w:r w:rsidRPr="00E31B48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 xml:space="preserve">NTTAP </w:t>
      </w:r>
      <w:r w:rsidR="006255C6" w:rsidRPr="00E31B48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>Postg</w:t>
      </w:r>
      <w:r w:rsidR="00E31B48" w:rsidRPr="00E31B48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>raduate Nurse Practitioner (NP)</w:t>
      </w:r>
      <w:r w:rsidR="006255C6" w:rsidRPr="00E31B48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>/Physician Associate (PA) Training Programs Learning Collaborative</w:t>
      </w:r>
    </w:p>
    <w:p w:rsidR="00053E6F" w:rsidRPr="006255C6" w:rsidRDefault="00E31B48" w:rsidP="006255C6">
      <w:pPr>
        <w:keepNext/>
        <w:keepLines/>
        <w:spacing w:before="40" w:after="0" w:line="240" w:lineRule="auto"/>
        <w:ind w:right="-1080" w:hanging="1080"/>
        <w:jc w:val="center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>Showcase</w:t>
      </w:r>
      <w:r w:rsidR="00DD7157" w:rsidRPr="00E31B48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 xml:space="preserve"> Content Collection Tool</w:t>
      </w:r>
    </w:p>
    <w:p w:rsidR="00053E6F" w:rsidRPr="008D3D23" w:rsidRDefault="00097C38">
      <w:pPr>
        <w:spacing w:before="240" w:after="240" w:line="240" w:lineRule="auto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The NTTAP team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want</w:t>
      </w:r>
      <w:r w:rsidRPr="008D3D23">
        <w:rPr>
          <w:rFonts w:asciiTheme="majorHAnsi" w:eastAsia="Calibri" w:hAnsiTheme="majorHAnsi" w:cstheme="majorHAnsi"/>
          <w:sz w:val="24"/>
          <w:szCs w:val="24"/>
        </w:rPr>
        <w:t>s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to help each health center tell the s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tory of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>your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involvement in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 xml:space="preserve">the Postgraduate </w:t>
      </w:r>
      <w:r w:rsidR="00104E42">
        <w:rPr>
          <w:rFonts w:asciiTheme="majorHAnsi" w:eastAsia="Calibri" w:hAnsiTheme="majorHAnsi" w:cstheme="majorHAnsi"/>
          <w:sz w:val="24"/>
          <w:szCs w:val="24"/>
        </w:rPr>
        <w:t>NP/PA Training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 xml:space="preserve"> Program</w:t>
      </w:r>
      <w:r w:rsidR="00104E42">
        <w:rPr>
          <w:rFonts w:asciiTheme="majorHAnsi" w:eastAsia="Calibri" w:hAnsiTheme="majorHAnsi" w:cstheme="majorHAnsi"/>
          <w:sz w:val="24"/>
          <w:szCs w:val="24"/>
        </w:rPr>
        <w:t>s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 xml:space="preserve"> Learning Collaborative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through a </w:t>
      </w:r>
      <w:r w:rsidR="00E31B48">
        <w:rPr>
          <w:rFonts w:asciiTheme="majorHAnsi" w:eastAsia="Calibri" w:hAnsiTheme="majorHAnsi" w:cstheme="majorHAnsi"/>
          <w:sz w:val="24"/>
          <w:szCs w:val="24"/>
        </w:rPr>
        <w:t>showcase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. This </w:t>
      </w:r>
      <w:r w:rsidR="00E31B48">
        <w:rPr>
          <w:rFonts w:asciiTheme="majorHAnsi" w:eastAsia="Calibri" w:hAnsiTheme="majorHAnsi" w:cstheme="majorHAnsi"/>
          <w:sz w:val="24"/>
          <w:szCs w:val="24"/>
        </w:rPr>
        <w:t>showcase</w:t>
      </w:r>
      <w:r w:rsidR="00E31B48" w:rsidRPr="008D3D23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process will allow each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>health center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to compile the work you have done in this 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learning collaborative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in a simple snapshot for you to share with other team members, leadership, and partners to help you continue to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>implement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a </w:t>
      </w:r>
      <w:r w:rsidR="00104E42">
        <w:rPr>
          <w:rFonts w:asciiTheme="majorHAnsi" w:eastAsia="Calibri" w:hAnsiTheme="majorHAnsi" w:cstheme="majorHAnsi"/>
          <w:sz w:val="24"/>
          <w:szCs w:val="24"/>
        </w:rPr>
        <w:t>Postgraduate NP/PA Training Programs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at your health center. </w:t>
      </w:r>
    </w:p>
    <w:p w:rsidR="00053E6F" w:rsidRPr="008D3D23" w:rsidRDefault="00E31B48" w:rsidP="009A5A6E">
      <w:pPr>
        <w:spacing w:after="8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>
        <w:rPr>
          <w:rFonts w:asciiTheme="majorHAnsi" w:eastAsia="Calibri" w:hAnsiTheme="majorHAnsi" w:cstheme="majorHAnsi"/>
          <w:b/>
          <w:sz w:val="24"/>
          <w:szCs w:val="24"/>
          <w:u w:val="single"/>
        </w:rPr>
        <w:t>S</w:t>
      </w:r>
      <w:r w:rsidRPr="00E31B48">
        <w:rPr>
          <w:rFonts w:asciiTheme="majorHAnsi" w:eastAsia="Calibri" w:hAnsiTheme="majorHAnsi" w:cstheme="majorHAnsi"/>
          <w:b/>
          <w:sz w:val="24"/>
          <w:szCs w:val="24"/>
          <w:u w:val="single"/>
        </w:rPr>
        <w:t xml:space="preserve">howcase </w:t>
      </w:r>
      <w:r w:rsidR="00DD7157" w:rsidRPr="008D3D23">
        <w:rPr>
          <w:rFonts w:asciiTheme="majorHAnsi" w:eastAsia="Calibri" w:hAnsiTheme="majorHAnsi" w:cstheme="majorHAnsi"/>
          <w:b/>
          <w:sz w:val="24"/>
          <w:szCs w:val="24"/>
          <w:u w:val="single"/>
        </w:rPr>
        <w:t>Purpose</w:t>
      </w:r>
    </w:p>
    <w:p w:rsidR="00053E6F" w:rsidRPr="008D3D23" w:rsidRDefault="00DD7157">
      <w:pPr>
        <w:numPr>
          <w:ilvl w:val="0"/>
          <w:numId w:val="1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Tell the story of your health center’s work during this learning </w:t>
      </w:r>
      <w:r w:rsidR="00097C38" w:rsidRPr="008D3D23">
        <w:rPr>
          <w:rFonts w:asciiTheme="majorHAnsi" w:eastAsia="Calibri" w:hAnsiTheme="majorHAnsi" w:cstheme="majorHAnsi"/>
          <w:sz w:val="24"/>
          <w:szCs w:val="24"/>
        </w:rPr>
        <w:t>collaborative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in a clean, crisp, visual format </w:t>
      </w:r>
    </w:p>
    <w:p w:rsidR="00053E6F" w:rsidRPr="008D3D23" w:rsidRDefault="00DD7157">
      <w:pPr>
        <w:numPr>
          <w:ilvl w:val="0"/>
          <w:numId w:val="1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Generate reflection among you and the other team members about your involvement in this learning </w:t>
      </w:r>
      <w:r w:rsidR="00097C38" w:rsidRPr="008D3D23">
        <w:rPr>
          <w:rFonts w:asciiTheme="majorHAnsi" w:eastAsia="Calibri" w:hAnsiTheme="majorHAnsi" w:cstheme="majorHAnsi"/>
          <w:sz w:val="24"/>
          <w:szCs w:val="24"/>
        </w:rPr>
        <w:t>collaborative</w:t>
      </w:r>
    </w:p>
    <w:p w:rsidR="00053E6F" w:rsidRPr="008D3D23" w:rsidRDefault="00DD7157">
      <w:pPr>
        <w:numPr>
          <w:ilvl w:val="0"/>
          <w:numId w:val="1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Share your work in future meetings with other health center staff including leadership and external stakeholders such as the health center board, community partners, and funders </w:t>
      </w:r>
    </w:p>
    <w:p w:rsidR="00053E6F" w:rsidRPr="008D3D23" w:rsidRDefault="00053E6F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</w:p>
    <w:p w:rsidR="00053E6F" w:rsidRPr="008D3D23" w:rsidRDefault="00DD7157" w:rsidP="009A5A6E">
      <w:pPr>
        <w:spacing w:after="8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 w:rsidRPr="008D3D23">
        <w:rPr>
          <w:rFonts w:asciiTheme="majorHAnsi" w:eastAsia="Calibri" w:hAnsiTheme="majorHAnsi" w:cstheme="majorHAnsi"/>
          <w:b/>
          <w:sz w:val="24"/>
          <w:szCs w:val="24"/>
          <w:u w:val="single"/>
        </w:rPr>
        <w:t>Process</w:t>
      </w:r>
    </w:p>
    <w:p w:rsidR="00053E6F" w:rsidRPr="009200B5" w:rsidRDefault="00DD7157" w:rsidP="00E31B48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>Complete the “Response” column in the table below following the prompts in the “</w:t>
      </w:r>
      <w:r w:rsidR="00E31B48">
        <w:rPr>
          <w:rFonts w:asciiTheme="majorHAnsi" w:eastAsia="Calibri" w:hAnsiTheme="majorHAnsi" w:cstheme="majorHAnsi"/>
          <w:sz w:val="24"/>
          <w:szCs w:val="24"/>
        </w:rPr>
        <w:t>S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 xml:space="preserve">howcase </w:t>
      </w:r>
      <w:r w:rsidRPr="009200B5">
        <w:rPr>
          <w:rFonts w:asciiTheme="majorHAnsi" w:eastAsia="Calibri" w:hAnsiTheme="majorHAnsi" w:cstheme="majorHAnsi"/>
          <w:sz w:val="24"/>
          <w:szCs w:val="24"/>
        </w:rPr>
        <w:t>Section” column.</w:t>
      </w:r>
    </w:p>
    <w:p w:rsidR="00053E6F" w:rsidRPr="009200B5" w:rsidRDefault="00691898" w:rsidP="00B4144F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Send your completed template to Meaghan Angers at </w:t>
      </w:r>
      <w:hyperlink r:id="rId8" w:history="1">
        <w:r w:rsidR="00B4144F" w:rsidRPr="009200B5">
          <w:rPr>
            <w:rStyle w:val="Hyperlink"/>
            <w:rFonts w:asciiTheme="majorHAnsi" w:hAnsiTheme="majorHAnsi" w:cstheme="majorHAnsi"/>
            <w:sz w:val="24"/>
            <w:szCs w:val="24"/>
          </w:rPr>
          <w:t>angersm@mwhs1.com</w:t>
        </w:r>
      </w:hyperlink>
      <w:r w:rsidR="00B4144F" w:rsidRPr="009200B5">
        <w:rPr>
          <w:rFonts w:asciiTheme="majorHAnsi" w:hAnsiTheme="majorHAnsi" w:cstheme="majorHAnsi"/>
          <w:sz w:val="24"/>
          <w:szCs w:val="24"/>
        </w:rPr>
        <w:t xml:space="preserve"> 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by 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Friday </w:t>
      </w:r>
      <w:r w:rsidR="00E31B48">
        <w:rPr>
          <w:rFonts w:asciiTheme="majorHAnsi" w:eastAsia="Calibri" w:hAnsiTheme="majorHAnsi" w:cstheme="majorHAnsi"/>
          <w:sz w:val="24"/>
          <w:szCs w:val="24"/>
        </w:rPr>
        <w:t>February 28</w:t>
      </w:r>
      <w:r w:rsidR="00E31B48" w:rsidRPr="00E31B48">
        <w:rPr>
          <w:rFonts w:asciiTheme="majorHAnsi" w:eastAsia="Calibri" w:hAnsiTheme="majorHAnsi" w:cstheme="majorHAnsi"/>
          <w:sz w:val="24"/>
          <w:szCs w:val="24"/>
          <w:vertAlign w:val="superscript"/>
        </w:rPr>
        <w:t>th</w:t>
      </w:r>
      <w:r w:rsidR="009A5A6E">
        <w:rPr>
          <w:rFonts w:asciiTheme="majorHAnsi" w:eastAsia="Calibri" w:hAnsiTheme="majorHAnsi" w:cstheme="majorHAnsi"/>
          <w:sz w:val="24"/>
          <w:szCs w:val="24"/>
        </w:rPr>
        <w:t>, 2025</w:t>
      </w:r>
    </w:p>
    <w:p w:rsidR="00053E6F" w:rsidRPr="009200B5" w:rsidRDefault="00691898" w:rsidP="00E31B48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The </w:t>
      </w:r>
      <w:r w:rsidR="00097C38" w:rsidRPr="009200B5">
        <w:rPr>
          <w:rFonts w:asciiTheme="majorHAnsi" w:eastAsia="Calibri" w:hAnsiTheme="majorHAnsi" w:cstheme="majorHAnsi"/>
          <w:sz w:val="24"/>
          <w:szCs w:val="24"/>
        </w:rPr>
        <w:t>NTTAP Team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 will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 design the 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 xml:space="preserve">showcase 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in Adobe Publisher 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>using the content you provide</w:t>
      </w:r>
      <w:r w:rsidR="009A5A6E">
        <w:rPr>
          <w:rFonts w:asciiTheme="majorHAnsi" w:eastAsia="Calibri" w:hAnsiTheme="majorHAnsi" w:cstheme="majorHAnsi"/>
          <w:sz w:val="24"/>
          <w:szCs w:val="24"/>
        </w:rPr>
        <w:t>d in the template below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.  </w:t>
      </w:r>
    </w:p>
    <w:p w:rsidR="00691898" w:rsidRPr="009200B5" w:rsidRDefault="00691898" w:rsidP="00E31B48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The NTTAP Team will send </w:t>
      </w:r>
      <w:r w:rsidR="00B4144F" w:rsidRPr="009200B5">
        <w:rPr>
          <w:rFonts w:asciiTheme="majorHAnsi" w:eastAsia="Calibri" w:hAnsiTheme="majorHAnsi" w:cstheme="majorHAnsi"/>
          <w:sz w:val="24"/>
          <w:szCs w:val="24"/>
        </w:rPr>
        <w:t xml:space="preserve">your draft 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 xml:space="preserve">showcase </w:t>
      </w:r>
      <w:r w:rsidR="008174A7" w:rsidRPr="009200B5">
        <w:rPr>
          <w:rFonts w:asciiTheme="majorHAnsi" w:eastAsia="Calibri" w:hAnsiTheme="majorHAnsi" w:cstheme="majorHAnsi"/>
          <w:sz w:val="24"/>
          <w:szCs w:val="24"/>
        </w:rPr>
        <w:t xml:space="preserve">via PDF </w:t>
      </w:r>
      <w:r w:rsidR="009A5A6E">
        <w:rPr>
          <w:rFonts w:asciiTheme="majorHAnsi" w:eastAsia="Calibri" w:hAnsiTheme="majorHAnsi" w:cstheme="majorHAnsi"/>
          <w:sz w:val="24"/>
          <w:szCs w:val="24"/>
        </w:rPr>
        <w:t>by Thursday March 6</w:t>
      </w:r>
      <w:r w:rsidR="009A5A6E" w:rsidRPr="009A5A6E">
        <w:rPr>
          <w:rFonts w:asciiTheme="majorHAnsi" w:eastAsia="Calibri" w:hAnsiTheme="majorHAnsi" w:cstheme="majorHAnsi"/>
          <w:sz w:val="24"/>
          <w:szCs w:val="24"/>
          <w:vertAlign w:val="superscript"/>
        </w:rPr>
        <w:t>th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 so your organization can provide any edits and/or feedback. </w:t>
      </w:r>
    </w:p>
    <w:p w:rsidR="00053E6F" w:rsidRPr="009200B5" w:rsidRDefault="008174A7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Be prepared to share the showcase </w:t>
      </w:r>
      <w:r w:rsidR="00443D20">
        <w:rPr>
          <w:rFonts w:asciiTheme="majorHAnsi" w:eastAsia="Calibri" w:hAnsiTheme="majorHAnsi" w:cstheme="majorHAnsi"/>
          <w:sz w:val="24"/>
          <w:szCs w:val="24"/>
        </w:rPr>
        <w:t xml:space="preserve">in the last </w:t>
      </w:r>
      <w:r w:rsidR="00985177">
        <w:rPr>
          <w:rFonts w:asciiTheme="majorHAnsi" w:eastAsia="Calibri" w:hAnsiTheme="majorHAnsi" w:cstheme="majorHAnsi"/>
          <w:sz w:val="24"/>
          <w:szCs w:val="24"/>
        </w:rPr>
        <w:t xml:space="preserve">learning 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session on </w:t>
      </w:r>
      <w:r w:rsidR="00B4144F" w:rsidRPr="009200B5">
        <w:rPr>
          <w:rFonts w:asciiTheme="majorHAnsi" w:eastAsia="Calibri" w:hAnsiTheme="majorHAnsi" w:cstheme="majorHAnsi"/>
          <w:sz w:val="24"/>
          <w:szCs w:val="24"/>
        </w:rPr>
        <w:t xml:space="preserve">Tuesday </w:t>
      </w:r>
      <w:r w:rsidR="009A5A6E">
        <w:rPr>
          <w:rFonts w:asciiTheme="majorHAnsi" w:eastAsia="Calibri" w:hAnsiTheme="majorHAnsi" w:cstheme="majorHAnsi"/>
          <w:sz w:val="24"/>
          <w:szCs w:val="24"/>
        </w:rPr>
        <w:t>March 11</w:t>
      </w:r>
      <w:r w:rsidR="009A5A6E" w:rsidRPr="009A5A6E">
        <w:rPr>
          <w:rFonts w:asciiTheme="majorHAnsi" w:eastAsia="Calibri" w:hAnsiTheme="majorHAnsi" w:cstheme="majorHAnsi"/>
          <w:sz w:val="24"/>
          <w:szCs w:val="24"/>
          <w:vertAlign w:val="superscript"/>
        </w:rPr>
        <w:t>th</w:t>
      </w:r>
      <w:r w:rsidR="009A5A6E">
        <w:rPr>
          <w:rFonts w:asciiTheme="majorHAnsi" w:eastAsia="Calibri" w:hAnsiTheme="majorHAnsi" w:cstheme="majorHAnsi"/>
          <w:sz w:val="24"/>
          <w:szCs w:val="24"/>
        </w:rPr>
        <w:t>, 2025</w:t>
      </w: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B4144F" w:rsidRPr="009200B5">
        <w:rPr>
          <w:rFonts w:asciiTheme="majorHAnsi" w:eastAsia="Calibri" w:hAnsiTheme="majorHAnsi" w:cstheme="majorHAnsi"/>
          <w:sz w:val="24"/>
          <w:szCs w:val="24"/>
        </w:rPr>
        <w:t>at 1pm ET / 10am PT</w:t>
      </w:r>
    </w:p>
    <w:p w:rsidR="00053E6F" w:rsidRPr="008D3D23" w:rsidRDefault="00053E6F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</w:p>
    <w:p w:rsidR="00053E6F" w:rsidRPr="00182283" w:rsidRDefault="00E31B48" w:rsidP="009A5A6E">
      <w:pPr>
        <w:spacing w:after="8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>
        <w:rPr>
          <w:rFonts w:asciiTheme="majorHAnsi" w:eastAsia="Calibri" w:hAnsiTheme="majorHAnsi" w:cstheme="majorHAnsi"/>
          <w:b/>
          <w:sz w:val="24"/>
          <w:szCs w:val="24"/>
          <w:u w:val="single"/>
        </w:rPr>
        <w:t>Showcase</w:t>
      </w:r>
      <w:r w:rsidR="00DD7157" w:rsidRPr="00182283">
        <w:rPr>
          <w:rFonts w:asciiTheme="majorHAnsi" w:eastAsia="Calibri" w:hAnsiTheme="majorHAnsi" w:cstheme="majorHAnsi"/>
          <w:b/>
          <w:sz w:val="24"/>
          <w:szCs w:val="24"/>
          <w:u w:val="single"/>
        </w:rPr>
        <w:t xml:space="preserve"> Content Guidelines</w:t>
      </w:r>
    </w:p>
    <w:p w:rsidR="00053E6F" w:rsidRPr="008D3D23" w:rsidRDefault="00DD7157">
      <w:pPr>
        <w:numPr>
          <w:ilvl w:val="0"/>
          <w:numId w:val="3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Complete all the required sections (</w:t>
      </w:r>
      <w:r w:rsidRPr="008D3D23">
        <w:rPr>
          <w:rFonts w:asciiTheme="majorHAnsi" w:eastAsia="Calibri" w:hAnsiTheme="majorHAnsi" w:cstheme="majorHAnsi"/>
          <w:color w:val="FF0000"/>
          <w:sz w:val="24"/>
          <w:szCs w:val="24"/>
        </w:rPr>
        <w:t>*</w:t>
      </w:r>
      <w:r w:rsidRPr="008D3D23">
        <w:rPr>
          <w:rFonts w:asciiTheme="majorHAnsi" w:eastAsia="Calibri" w:hAnsiTheme="majorHAnsi" w:cstheme="majorHAnsi"/>
          <w:sz w:val="24"/>
          <w:szCs w:val="24"/>
        </w:rPr>
        <w:t>) and complete as many other sections as possible</w:t>
      </w:r>
    </w:p>
    <w:p w:rsidR="00053E6F" w:rsidRPr="008D3D23" w:rsidRDefault="00DD7157">
      <w:pPr>
        <w:numPr>
          <w:ilvl w:val="0"/>
          <w:numId w:val="3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Use bullets and begin with action verbs like “developed” and “established.”</w:t>
      </w:r>
    </w:p>
    <w:p w:rsidR="00053E6F" w:rsidRPr="008D3D23" w:rsidRDefault="00DD7157" w:rsidP="00E31B48">
      <w:pPr>
        <w:numPr>
          <w:ilvl w:val="0"/>
          <w:numId w:val="3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View the </w:t>
      </w:r>
      <w:r w:rsidR="00E31B48">
        <w:rPr>
          <w:rFonts w:asciiTheme="majorHAnsi" w:eastAsia="Calibri" w:hAnsiTheme="majorHAnsi" w:cstheme="majorHAnsi"/>
          <w:sz w:val="24"/>
          <w:szCs w:val="24"/>
        </w:rPr>
        <w:t>showcases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at the end of this document for examples of how your information will be shaped into a 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>showcase</w:t>
      </w:r>
      <w:r w:rsidRPr="008D3D23">
        <w:rPr>
          <w:rFonts w:asciiTheme="majorHAnsi" w:eastAsia="Calibri" w:hAnsiTheme="majorHAnsi" w:cstheme="majorHAnsi"/>
          <w:sz w:val="24"/>
          <w:szCs w:val="24"/>
        </w:rPr>
        <w:t>.</w:t>
      </w:r>
    </w:p>
    <w:p w:rsidR="00053E6F" w:rsidRPr="008D3D23" w:rsidRDefault="00053E6F">
      <w:pPr>
        <w:keepNext/>
        <w:keepLines/>
        <w:spacing w:before="40" w:after="0" w:line="240" w:lineRule="auto"/>
        <w:jc w:val="center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053E6F" w:rsidRPr="008D3D23" w:rsidRDefault="00DD7157">
      <w:pPr>
        <w:keepNext/>
        <w:keepLines/>
        <w:spacing w:before="40" w:after="0" w:line="240" w:lineRule="auto"/>
        <w:jc w:val="center"/>
        <w:rPr>
          <w:rFonts w:asciiTheme="majorHAnsi" w:eastAsia="Calibri" w:hAnsiTheme="majorHAnsi" w:cstheme="majorHAnsi"/>
          <w:b/>
          <w:sz w:val="24"/>
          <w:szCs w:val="24"/>
        </w:rPr>
      </w:pPr>
      <w:r w:rsidRPr="008D3D23">
        <w:rPr>
          <w:rFonts w:asciiTheme="majorHAnsi" w:eastAsia="Calibri" w:hAnsiTheme="majorHAnsi" w:cstheme="majorHAnsi"/>
          <w:b/>
          <w:sz w:val="24"/>
          <w:szCs w:val="24"/>
        </w:rPr>
        <w:t xml:space="preserve"> </w:t>
      </w:r>
    </w:p>
    <w:p w:rsidR="00053E6F" w:rsidRDefault="00053E6F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8D3D23" w:rsidRDefault="008D3D23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8D3D23" w:rsidRPr="008D3D23" w:rsidRDefault="008D3D23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691898" w:rsidRPr="008D3D23" w:rsidRDefault="00691898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053E6F" w:rsidRPr="004D7ADF" w:rsidRDefault="00E31B48">
      <w:pPr>
        <w:keepNext/>
        <w:keepLines/>
        <w:spacing w:before="40" w:after="0" w:line="240" w:lineRule="auto"/>
        <w:jc w:val="center"/>
        <w:rPr>
          <w:rFonts w:asciiTheme="majorHAnsi" w:eastAsia="Calibri Light" w:hAnsiTheme="majorHAnsi" w:cstheme="majorHAnsi"/>
          <w:b/>
          <w:color w:val="002060"/>
          <w:sz w:val="28"/>
          <w:szCs w:val="24"/>
        </w:rPr>
      </w:pPr>
      <w:r w:rsidRPr="004D7ADF">
        <w:rPr>
          <w:rFonts w:asciiTheme="majorHAnsi" w:eastAsia="Calibri Light" w:hAnsiTheme="majorHAnsi" w:cstheme="majorHAnsi"/>
          <w:b/>
          <w:color w:val="002060"/>
          <w:sz w:val="28"/>
          <w:szCs w:val="24"/>
        </w:rPr>
        <w:lastRenderedPageBreak/>
        <w:t xml:space="preserve">Showcase </w:t>
      </w:r>
      <w:r w:rsidR="00DD7157" w:rsidRPr="004D7ADF">
        <w:rPr>
          <w:rFonts w:asciiTheme="majorHAnsi" w:eastAsia="Calibri Light" w:hAnsiTheme="majorHAnsi" w:cstheme="majorHAnsi"/>
          <w:b/>
          <w:color w:val="002060"/>
          <w:sz w:val="28"/>
          <w:szCs w:val="24"/>
        </w:rPr>
        <w:t>Content Collection Tool</w:t>
      </w:r>
    </w:p>
    <w:p w:rsidR="004D7ADF" w:rsidRPr="004D7ADF" w:rsidRDefault="004D7ADF">
      <w:pPr>
        <w:keepNext/>
        <w:keepLines/>
        <w:spacing w:before="40" w:after="0" w:line="240" w:lineRule="auto"/>
        <w:jc w:val="center"/>
        <w:rPr>
          <w:rFonts w:asciiTheme="majorHAnsi" w:eastAsia="Calibri Light" w:hAnsiTheme="majorHAnsi" w:cstheme="majorHAnsi"/>
          <w:b/>
          <w:color w:val="002060"/>
          <w:sz w:val="12"/>
          <w:szCs w:val="12"/>
        </w:rPr>
      </w:pPr>
    </w:p>
    <w:p w:rsidR="004D7ADF" w:rsidRDefault="004D7ADF">
      <w:pPr>
        <w:spacing w:after="0" w:line="240" w:lineRule="auto"/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</w:pPr>
      <w:r>
        <w:rPr>
          <w:rFonts w:asciiTheme="majorHAnsi" w:eastAsia="Calibri" w:hAnsiTheme="majorHAnsi" w:cstheme="majorHAnsi"/>
          <w:b/>
          <w:color w:val="000000" w:themeColor="text1"/>
          <w:sz w:val="24"/>
          <w:szCs w:val="24"/>
        </w:rPr>
        <w:t xml:space="preserve">Showcase Template </w:t>
      </w:r>
      <w:r w:rsidR="00DD7157" w:rsidRPr="004D7ADF">
        <w:rPr>
          <w:rFonts w:asciiTheme="majorHAnsi" w:eastAsia="Calibri" w:hAnsiTheme="majorHAnsi" w:cstheme="majorHAnsi"/>
          <w:b/>
          <w:color w:val="000000" w:themeColor="text1"/>
          <w:sz w:val="24"/>
          <w:szCs w:val="24"/>
        </w:rPr>
        <w:t>Due</w:t>
      </w:r>
      <w:r w:rsidR="00DD7157" w:rsidRPr="008174A7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>:</w:t>
      </w:r>
      <w:r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 xml:space="preserve"> Friday February 28</w:t>
      </w:r>
      <w:r w:rsidRPr="004D7ADF">
        <w:rPr>
          <w:rFonts w:asciiTheme="majorHAnsi" w:eastAsia="Calibri" w:hAnsiTheme="majorHAnsi" w:cstheme="majorHAnsi"/>
          <w:color w:val="000000" w:themeColor="text1"/>
          <w:sz w:val="24"/>
          <w:szCs w:val="24"/>
          <w:vertAlign w:val="superscript"/>
        </w:rPr>
        <w:t>th</w:t>
      </w:r>
      <w:r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>, 2025</w:t>
      </w:r>
      <w:r w:rsidRPr="004D7ADF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 xml:space="preserve"> </w:t>
      </w:r>
    </w:p>
    <w:p w:rsidR="00053E6F" w:rsidRPr="004D7ADF" w:rsidRDefault="004D7ADF">
      <w:pPr>
        <w:spacing w:after="0" w:line="240" w:lineRule="auto"/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</w:pPr>
      <w:r w:rsidRPr="004D7ADF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>Please e</w:t>
      </w:r>
      <w:r w:rsidR="00097C38" w:rsidRPr="004D7ADF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 xml:space="preserve">mail to Meaghan Angers at </w:t>
      </w:r>
      <w:hyperlink r:id="rId9" w:history="1">
        <w:r w:rsidR="00345683" w:rsidRPr="004D7ADF">
          <w:rPr>
            <w:rStyle w:val="Hyperlink"/>
            <w:rFonts w:asciiTheme="majorHAnsi" w:hAnsiTheme="majorHAnsi" w:cstheme="majorHAnsi"/>
            <w:i/>
            <w:sz w:val="24"/>
            <w:szCs w:val="24"/>
          </w:rPr>
          <w:t>angersm@mwhs1.com</w:t>
        </w:r>
      </w:hyperlink>
      <w:r w:rsidRPr="004D7ADF">
        <w:rPr>
          <w:rFonts w:asciiTheme="majorHAnsi" w:hAnsiTheme="majorHAnsi" w:cstheme="majorHAnsi"/>
          <w:i/>
          <w:color w:val="000000" w:themeColor="text1"/>
          <w:sz w:val="24"/>
          <w:szCs w:val="24"/>
        </w:rPr>
        <w:t>; if you need an extension, please let me know.</w:t>
      </w:r>
    </w:p>
    <w:p w:rsidR="00636878" w:rsidRDefault="00636878">
      <w:pPr>
        <w:spacing w:after="0" w:line="240" w:lineRule="auto"/>
        <w:rPr>
          <w:rFonts w:asciiTheme="majorHAnsi" w:eastAsia="Calibri" w:hAnsiTheme="majorHAnsi" w:cstheme="majorHAnsi"/>
          <w:b/>
          <w:color w:val="FF0000"/>
          <w:sz w:val="24"/>
          <w:szCs w:val="24"/>
        </w:rPr>
      </w:pPr>
      <w:r w:rsidRPr="000249C6">
        <w:rPr>
          <w:rFonts w:asciiTheme="majorHAnsi" w:eastAsia="Calibri" w:hAnsiTheme="majorHAnsi" w:cstheme="majorHAnsi"/>
          <w:b/>
          <w:color w:val="FF0000"/>
          <w:sz w:val="24"/>
          <w:szCs w:val="24"/>
        </w:rPr>
        <w:t xml:space="preserve">* = required sections </w:t>
      </w:r>
    </w:p>
    <w:p w:rsidR="00564203" w:rsidRPr="00564203" w:rsidRDefault="00564203">
      <w:pPr>
        <w:spacing w:after="0" w:line="240" w:lineRule="auto"/>
        <w:rPr>
          <w:rFonts w:asciiTheme="majorHAnsi" w:eastAsia="Calibri" w:hAnsiTheme="majorHAnsi" w:cstheme="majorHAnsi"/>
          <w:color w:val="FF0000"/>
          <w:sz w:val="12"/>
          <w:szCs w:val="12"/>
        </w:rPr>
      </w:pPr>
    </w:p>
    <w:tbl>
      <w:tblPr>
        <w:tblW w:w="9787" w:type="dxa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107"/>
        <w:gridCol w:w="4680"/>
      </w:tblGrid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tcMar>
              <w:left w:w="108" w:type="dxa"/>
              <w:right w:w="108" w:type="dxa"/>
            </w:tcMar>
          </w:tcPr>
          <w:p w:rsidR="00053E6F" w:rsidRPr="008D3D23" w:rsidRDefault="00E31B48" w:rsidP="008D3D23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S</w:t>
            </w:r>
            <w:r w:rsidRPr="00E31B48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howcase </w:t>
            </w:r>
            <w:r w:rsidR="00DD7157"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Section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tcMar>
              <w:left w:w="108" w:type="dxa"/>
              <w:right w:w="108" w:type="dxa"/>
            </w:tcMar>
          </w:tcPr>
          <w:p w:rsidR="00053E6F" w:rsidRPr="008D3D23" w:rsidRDefault="00DD7157" w:rsidP="008D3D23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Response</w:t>
            </w:r>
          </w:p>
        </w:tc>
      </w:tr>
      <w:tr w:rsidR="00345683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345683" w:rsidRPr="008D3D23" w:rsidRDefault="00345683" w:rsidP="00345683">
            <w:pPr>
              <w:tabs>
                <w:tab w:val="left" w:pos="421"/>
              </w:tabs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Health Center Name and logo</w:t>
            </w:r>
          </w:p>
          <w:p w:rsidR="00345683" w:rsidRPr="008D3D23" w:rsidRDefault="00345683" w:rsidP="00345683">
            <w:pPr>
              <w:numPr>
                <w:ilvl w:val="0"/>
                <w:numId w:val="7"/>
              </w:numPr>
              <w:tabs>
                <w:tab w:val="left" w:pos="421"/>
              </w:tabs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Type your health center name in the response box</w:t>
            </w:r>
          </w:p>
          <w:p w:rsidR="00345683" w:rsidRPr="008D3D23" w:rsidRDefault="00564203" w:rsidP="00564203">
            <w:pPr>
              <w:numPr>
                <w:ilvl w:val="0"/>
                <w:numId w:val="7"/>
              </w:numPr>
              <w:tabs>
                <w:tab w:val="left" w:pos="421"/>
              </w:tabs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Send image to Meaghan Angers at </w:t>
            </w:r>
            <w:hyperlink r:id="rId10" w:history="1">
              <w:r w:rsidRPr="00FE0817">
                <w:rPr>
                  <w:rStyle w:val="Hyperlink"/>
                  <w:rFonts w:asciiTheme="majorHAnsi" w:eastAsia="Calibri" w:hAnsiTheme="majorHAnsi" w:cstheme="majorHAnsi"/>
                  <w:i/>
                  <w:sz w:val="24"/>
                  <w:szCs w:val="24"/>
                </w:rPr>
                <w:t>angersm@mwhs1.com</w:t>
              </w:r>
            </w:hyperlink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– please do not embed images in the Word document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345683" w:rsidRPr="008D3D23" w:rsidRDefault="00345683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345683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345683" w:rsidRPr="008D3D23" w:rsidRDefault="00345683" w:rsidP="00345683">
            <w:pPr>
              <w:tabs>
                <w:tab w:val="left" w:pos="421"/>
              </w:tabs>
              <w:spacing w:after="0" w:line="240" w:lineRule="auto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H</w:t>
            </w:r>
            <w:r w:rsidRPr="008D3D23"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  <w:t>ealth Center Description</w:t>
            </w:r>
          </w:p>
          <w:p w:rsidR="00345683" w:rsidRPr="000249C6" w:rsidRDefault="00345683" w:rsidP="000249C6">
            <w:pPr>
              <w:numPr>
                <w:ilvl w:val="0"/>
                <w:numId w:val="8"/>
              </w:numPr>
              <w:tabs>
                <w:tab w:val="left" w:pos="421"/>
              </w:tabs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  <w:t xml:space="preserve">Provide a brief description of your health center </w:t>
            </w:r>
            <w:r w:rsidRPr="000249C6"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345683" w:rsidRPr="008D3D23" w:rsidRDefault="00345683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  <w:t>Innovations</w:t>
            </w:r>
          </w:p>
          <w:p w:rsidR="00053E6F" w:rsidRPr="000249C6" w:rsidRDefault="00345683" w:rsidP="000249C6">
            <w:pPr>
              <w:numPr>
                <w:ilvl w:val="0"/>
                <w:numId w:val="4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List </w:t>
            </w:r>
            <w:r w:rsid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about 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3-5 changes that demonstrate your health center’s movement toward implementing a </w:t>
            </w:r>
            <w:r w:rsidR="0084588D" w:rsidRP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Postgraduate NP/PA Training Program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DD7157" w:rsidRPr="008D3D23" w:rsidRDefault="00DD7157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 ‘Aha’ Moment(s)</w:t>
            </w:r>
          </w:p>
          <w:p w:rsidR="00053E6F" w:rsidRPr="000249C6" w:rsidRDefault="00564203" w:rsidP="000249C6">
            <w:pPr>
              <w:numPr>
                <w:ilvl w:val="0"/>
                <w:numId w:val="5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“L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ghtbulb</w:t>
            </w:r>
            <w:r w:rsidR="00DD7157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” moment during this learning </w:t>
            </w:r>
            <w:r w:rsidR="00097C3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collaborative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Recommendation(s) to others  </w:t>
            </w:r>
          </w:p>
          <w:p w:rsidR="00053E6F" w:rsidRPr="000249C6" w:rsidRDefault="00DD7157" w:rsidP="00564203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Provide </w:t>
            </w:r>
            <w:r w:rsid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about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3 recommendations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for others starting to implement a </w:t>
            </w:r>
            <w:r w:rsidR="0084588D" w:rsidRP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Postgraduate NP/PA Training Program</w:t>
            </w:r>
            <w:r w:rsid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or in the learning </w:t>
            </w:r>
            <w:r w:rsidR="00097C3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collaborative</w:t>
            </w:r>
            <w:r w:rsidRPr="000249C6"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DD7157" w:rsidRPr="008D3D23" w:rsidRDefault="00DD7157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45683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Aim Statement</w:t>
            </w:r>
            <w:r w:rsidR="00345683"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 / </w:t>
            </w:r>
          </w:p>
          <w:p w:rsidR="00053E6F" w:rsidRPr="008D3D23" w:rsidRDefault="00345683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Mission and Vision Statement</w:t>
            </w:r>
          </w:p>
          <w:p w:rsidR="00053E6F" w:rsidRPr="008D3D23" w:rsidRDefault="00DD7157" w:rsidP="00345683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Add your most up-to-date 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mission and vision for your </w:t>
            </w:r>
            <w:r w:rsidR="0084588D" w:rsidRP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Postgraduate NP/PA Training Program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636878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Program Drivers</w:t>
            </w:r>
          </w:p>
          <w:p w:rsidR="00636878" w:rsidRPr="008D3D23" w:rsidRDefault="00636878" w:rsidP="00345683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Add your most up-to-date program drivers for your </w:t>
            </w:r>
            <w:r w:rsidR="0084588D" w:rsidRP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Postgraduate NP/PA Training Program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636878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345683" w:rsidP="00636878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hAnsiTheme="majorHAnsi" w:cstheme="majorHAnsi"/>
                <w:sz w:val="24"/>
                <w:szCs w:val="24"/>
              </w:rPr>
              <w:br w:type="page"/>
            </w:r>
            <w:r w:rsidR="00DC7C4E"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Core Program Elements </w:t>
            </w:r>
          </w:p>
          <w:p w:rsidR="00636878" w:rsidRPr="008D3D23" w:rsidRDefault="00636878" w:rsidP="00345683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Add your most up-to-date core </w:t>
            </w:r>
            <w:r w:rsidRP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program elements for your </w:t>
            </w:r>
            <w:r w:rsidR="0084588D" w:rsidRP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Postgraduate NP/PA Training Program</w:t>
            </w:r>
            <w:r w:rsidR="0084588D" w:rsidRP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.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</w:tbl>
    <w:p w:rsidR="00564203" w:rsidRDefault="00564203">
      <w:r>
        <w:br w:type="page"/>
      </w:r>
    </w:p>
    <w:tbl>
      <w:tblPr>
        <w:tblW w:w="9787" w:type="dxa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107"/>
        <w:gridCol w:w="4680"/>
      </w:tblGrid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lastRenderedPageBreak/>
              <w:t>Measures/Impact</w:t>
            </w:r>
          </w:p>
          <w:p w:rsidR="00053E6F" w:rsidRPr="008D3D23" w:rsidRDefault="00DD7157" w:rsidP="000249C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308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Looking at your data or Baseline Assessment, 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  <w:u w:val="single"/>
              </w:rPr>
              <w:t>identify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the most significant data point that highlights the importance of your work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. You may use the results from the ORIC or RTAT self-assessment, which are available via </w:t>
            </w:r>
            <w:r w:rsidR="000249C6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your Google Drive folder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.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Key Partners</w:t>
            </w:r>
          </w:p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Stakeholders related to the goals of this project:</w:t>
            </w:r>
          </w:p>
          <w:p w:rsidR="00053E6F" w:rsidRPr="008D3D23" w:rsidRDefault="00DD7157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nternal: within the health center- (leadership, patient advisory groups)</w:t>
            </w:r>
          </w:p>
          <w:p w:rsidR="00053E6F" w:rsidRPr="008D3D23" w:rsidRDefault="00DD7157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External: outside of the health center (community organizations; schools; universities)  </w:t>
            </w:r>
          </w:p>
          <w:p w:rsidR="00053E6F" w:rsidRPr="008D3D23" w:rsidRDefault="00DD7157" w:rsidP="00345683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color w:val="FF0000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  <w:u w:val="single"/>
              </w:rPr>
              <w:t>Do not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include names – just titles and/or organizations</w:t>
            </w:r>
            <w:r w:rsidRPr="008D3D23">
              <w:rPr>
                <w:rFonts w:asciiTheme="majorHAnsi" w:eastAsia="Calibri" w:hAnsiTheme="majorHAnsi" w:cstheme="majorHAnsi"/>
                <w:i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 w:rsidP="00345683">
            <w:pPr>
              <w:spacing w:after="0" w:line="240" w:lineRule="auto"/>
              <w:ind w:left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Voice of the Team </w:t>
            </w:r>
          </w:p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Provide a brief statement from one of the team members about the impact of your project work </w:t>
            </w:r>
          </w:p>
          <w:p w:rsidR="00053E6F" w:rsidRPr="008D3D23" w:rsidRDefault="00DD7157" w:rsidP="00345683">
            <w:pPr>
              <w:numPr>
                <w:ilvl w:val="0"/>
                <w:numId w:val="14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List name of team member and job title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Voice of Leadership</w:t>
            </w:r>
          </w:p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Provide a brief statement from a health center leader on the impact of your project work on the health center organization</w:t>
            </w:r>
          </w:p>
          <w:p w:rsidR="00053E6F" w:rsidRPr="008D3D23" w:rsidRDefault="00DD7157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List name of leader and job title</w:t>
            </w:r>
          </w:p>
          <w:p w:rsidR="00053E6F" w:rsidRPr="008D3D23" w:rsidRDefault="00DD7157" w:rsidP="0034568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Could use a quote from the application/letter of intent submitted for this learning community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Process Map or other Visuals</w:t>
            </w:r>
          </w:p>
          <w:p w:rsidR="00053E6F" w:rsidRPr="008D3D23" w:rsidRDefault="00DD7157">
            <w:pPr>
              <w:numPr>
                <w:ilvl w:val="0"/>
                <w:numId w:val="1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Visuals such as photos, graphs, or updated workflows/process maps </w:t>
            </w:r>
          </w:p>
          <w:p w:rsidR="0084588D" w:rsidRPr="0084588D" w:rsidRDefault="00345683" w:rsidP="0084588D">
            <w:pPr>
              <w:numPr>
                <w:ilvl w:val="0"/>
                <w:numId w:val="1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Send image to Meaghan Angers at </w:t>
            </w:r>
            <w:hyperlink r:id="rId11" w:history="1">
              <w:r w:rsidR="0084588D" w:rsidRPr="00FE0817">
                <w:rPr>
                  <w:rStyle w:val="Hyperlink"/>
                  <w:rFonts w:asciiTheme="majorHAnsi" w:eastAsia="Calibri" w:hAnsiTheme="majorHAnsi" w:cstheme="majorHAnsi"/>
                  <w:i/>
                  <w:sz w:val="24"/>
                  <w:szCs w:val="24"/>
                </w:rPr>
                <w:t>angersm@mwhs1.com</w:t>
              </w:r>
            </w:hyperlink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  <w:r w:rsid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– p</w:t>
            </w:r>
            <w:r w:rsidR="0084588D" w:rsidRP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lease do not </w:t>
            </w:r>
            <w:r w:rsidRP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embed </w:t>
            </w:r>
            <w:r w:rsidR="00DD7157" w:rsidRP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images </w:t>
            </w:r>
            <w:r w:rsidR="0084588D" w:rsidRP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n the</w:t>
            </w:r>
            <w:r w:rsidR="00DD7157" w:rsidRP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Word document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636878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 w:rsidP="00636878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Other</w:t>
            </w:r>
          </w:p>
          <w:p w:rsidR="00636878" w:rsidRPr="008D3D23" w:rsidRDefault="00636878" w:rsidP="00564203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Include any </w:t>
            </w:r>
            <w:r w:rsid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comments, thoughts, or deliverables that y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ou completed during the Collaborative that was a success to implement your postgraduate NP residency program.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</w:tbl>
    <w:p w:rsidR="00053E6F" w:rsidRPr="008D3D23" w:rsidRDefault="00DD7157" w:rsidP="00345683">
      <w:pPr>
        <w:spacing w:after="0" w:line="240" w:lineRule="auto"/>
        <w:ind w:left="720" w:hanging="630"/>
        <w:rPr>
          <w:rFonts w:asciiTheme="majorHAnsi" w:eastAsia="Calibri" w:hAnsiTheme="majorHAnsi" w:cstheme="majorHAnsi"/>
          <w:color w:val="FF0000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345683" w:rsidRPr="008D3D23">
        <w:rPr>
          <w:rFonts w:asciiTheme="majorHAnsi" w:eastAsia="Calibri" w:hAnsiTheme="majorHAnsi" w:cstheme="majorHAnsi"/>
          <w:color w:val="FF0000"/>
          <w:sz w:val="24"/>
          <w:szCs w:val="24"/>
        </w:rPr>
        <w:t>* Required</w:t>
      </w:r>
    </w:p>
    <w:p w:rsidR="00053E6F" w:rsidRPr="008D3D23" w:rsidRDefault="00053E6F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</w:p>
    <w:p w:rsidR="009A5A6E" w:rsidRDefault="009A5A6E">
      <w:pPr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</w:p>
    <w:p w:rsidR="009A5A6E" w:rsidRDefault="009A5A6E">
      <w:pPr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</w:p>
    <w:p w:rsidR="008D3D23" w:rsidRDefault="009A5A6E" w:rsidP="009A5A6E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9A5A6E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339725</wp:posOffset>
            </wp:positionV>
            <wp:extent cx="6183069" cy="7886670"/>
            <wp:effectExtent l="0" t="0" r="8255" b="635"/>
            <wp:wrapSquare wrapText="bothSides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3069" cy="7886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Example </w:t>
      </w:r>
      <w:r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</w:t>
      </w:r>
      <w:r w:rsidRP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howcase </w:t>
      </w:r>
      <w:r w:rsid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br w:type="page"/>
      </w:r>
    </w:p>
    <w:p w:rsidR="00053E6F" w:rsidRPr="008D3D23" w:rsidRDefault="00DD7157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lastRenderedPageBreak/>
        <w:t xml:space="preserve">Example </w:t>
      </w:r>
      <w:r w:rsid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</w:t>
      </w:r>
      <w:r w:rsidR="00E31B48" w:rsidRP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howcase </w:t>
      </w:r>
    </w:p>
    <w:p w:rsidR="00053E6F" w:rsidRDefault="008174A7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  <w:bookmarkStart w:id="0" w:name="_GoBack"/>
      <w:r>
        <w:rPr>
          <w:noProof/>
        </w:rPr>
        <w:drawing>
          <wp:inline distT="0" distB="0" distL="0" distR="0" wp14:anchorId="3E5A0952" wp14:editId="42484A79">
            <wp:extent cx="5943600" cy="7719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1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174A7" w:rsidRPr="008D3D23" w:rsidRDefault="008174A7" w:rsidP="008174A7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lastRenderedPageBreak/>
        <w:t xml:space="preserve">Example </w:t>
      </w:r>
      <w:r w:rsid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howcase</w:t>
      </w: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 </w:t>
      </w:r>
    </w:p>
    <w:p w:rsidR="008174A7" w:rsidRDefault="008174A7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  <w:r>
        <w:rPr>
          <w:noProof/>
        </w:rPr>
        <w:drawing>
          <wp:inline distT="0" distB="0" distL="0" distR="0" wp14:anchorId="607CEF26" wp14:editId="587813BF">
            <wp:extent cx="5943600" cy="7665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6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4A7" w:rsidRDefault="008174A7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</w:p>
    <w:p w:rsidR="008174A7" w:rsidRDefault="008174A7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</w:p>
    <w:p w:rsidR="008174A7" w:rsidRPr="008D3D23" w:rsidRDefault="008174A7" w:rsidP="008174A7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lastRenderedPageBreak/>
        <w:t xml:space="preserve">Example </w:t>
      </w:r>
      <w:r w:rsid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howcase</w:t>
      </w: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 </w:t>
      </w:r>
    </w:p>
    <w:p w:rsidR="008174A7" w:rsidRDefault="008174A7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  <w:r>
        <w:rPr>
          <w:noProof/>
        </w:rPr>
        <w:drawing>
          <wp:inline distT="0" distB="0" distL="0" distR="0" wp14:anchorId="0929A800" wp14:editId="2DE16C23">
            <wp:extent cx="5943600" cy="75571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5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4A7" w:rsidRDefault="008174A7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</w:p>
    <w:p w:rsidR="008174A7" w:rsidRDefault="008174A7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</w:p>
    <w:p w:rsidR="008174A7" w:rsidRPr="008D3D23" w:rsidRDefault="008174A7" w:rsidP="008174A7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lastRenderedPageBreak/>
        <w:t xml:space="preserve">Example </w:t>
      </w:r>
      <w:r w:rsid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howcase</w:t>
      </w: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 </w:t>
      </w:r>
    </w:p>
    <w:p w:rsidR="008174A7" w:rsidRPr="008D3D23" w:rsidRDefault="008174A7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  <w:r>
        <w:rPr>
          <w:noProof/>
        </w:rPr>
        <w:drawing>
          <wp:inline distT="0" distB="0" distL="0" distR="0" wp14:anchorId="55F7EF7F" wp14:editId="585CC048">
            <wp:extent cx="5943600" cy="77457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4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174A7" w:rsidRPr="008D3D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7ADF" w:rsidRDefault="004D7ADF" w:rsidP="004D7ADF">
      <w:pPr>
        <w:spacing w:after="0" w:line="240" w:lineRule="auto"/>
      </w:pPr>
      <w:r>
        <w:separator/>
      </w:r>
    </w:p>
  </w:endnote>
  <w:endnote w:type="continuationSeparator" w:id="0">
    <w:p w:rsidR="004D7ADF" w:rsidRDefault="004D7ADF" w:rsidP="004D7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7ADF" w:rsidRDefault="004D7ADF" w:rsidP="004D7ADF">
      <w:pPr>
        <w:spacing w:after="0" w:line="240" w:lineRule="auto"/>
      </w:pPr>
      <w:r>
        <w:separator/>
      </w:r>
    </w:p>
  </w:footnote>
  <w:footnote w:type="continuationSeparator" w:id="0">
    <w:p w:rsidR="004D7ADF" w:rsidRDefault="004D7ADF" w:rsidP="004D7A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57850"/>
    <w:multiLevelType w:val="multilevel"/>
    <w:tmpl w:val="12CA21F2"/>
    <w:lvl w:ilvl="0">
      <w:start w:val="1"/>
      <w:numFmt w:val="bullet"/>
      <w:lvlText w:val="•"/>
      <w:lvlJc w:val="left"/>
      <w:rPr>
        <w:color w:va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EC230D"/>
    <w:multiLevelType w:val="multilevel"/>
    <w:tmpl w:val="CEF633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C2A4D70"/>
    <w:multiLevelType w:val="multilevel"/>
    <w:tmpl w:val="02DE62D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019409D"/>
    <w:multiLevelType w:val="multilevel"/>
    <w:tmpl w:val="2304C9C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3995708"/>
    <w:multiLevelType w:val="multilevel"/>
    <w:tmpl w:val="2EBC60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47B2A6C"/>
    <w:multiLevelType w:val="multilevel"/>
    <w:tmpl w:val="3DA8CEE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7FE7738"/>
    <w:multiLevelType w:val="multilevel"/>
    <w:tmpl w:val="C21AF6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8091DAC"/>
    <w:multiLevelType w:val="multilevel"/>
    <w:tmpl w:val="2256B2C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5F360B5"/>
    <w:multiLevelType w:val="multilevel"/>
    <w:tmpl w:val="7BA860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86B1858"/>
    <w:multiLevelType w:val="multilevel"/>
    <w:tmpl w:val="285A52B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DA80811"/>
    <w:multiLevelType w:val="multilevel"/>
    <w:tmpl w:val="65142AD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E6124C9"/>
    <w:multiLevelType w:val="multilevel"/>
    <w:tmpl w:val="B6DEE80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4FC0650"/>
    <w:multiLevelType w:val="multilevel"/>
    <w:tmpl w:val="BB2612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7AE661B"/>
    <w:multiLevelType w:val="multilevel"/>
    <w:tmpl w:val="B5A656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BFE5DD0"/>
    <w:multiLevelType w:val="multilevel"/>
    <w:tmpl w:val="6B086FC8"/>
    <w:lvl w:ilvl="0">
      <w:start w:val="1"/>
      <w:numFmt w:val="bullet"/>
      <w:lvlText w:val="•"/>
      <w:lvlJc w:val="left"/>
      <w:rPr>
        <w:color w:val="000000" w:themeColor="text1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92A1BAF"/>
    <w:multiLevelType w:val="multilevel"/>
    <w:tmpl w:val="02DE62D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EE326B7"/>
    <w:multiLevelType w:val="multilevel"/>
    <w:tmpl w:val="E10057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2"/>
  </w:num>
  <w:num w:numId="5">
    <w:abstractNumId w:val="3"/>
  </w:num>
  <w:num w:numId="6">
    <w:abstractNumId w:val="11"/>
  </w:num>
  <w:num w:numId="7">
    <w:abstractNumId w:val="16"/>
  </w:num>
  <w:num w:numId="8">
    <w:abstractNumId w:val="14"/>
  </w:num>
  <w:num w:numId="9">
    <w:abstractNumId w:val="13"/>
  </w:num>
  <w:num w:numId="10">
    <w:abstractNumId w:val="12"/>
  </w:num>
  <w:num w:numId="11">
    <w:abstractNumId w:val="0"/>
  </w:num>
  <w:num w:numId="12">
    <w:abstractNumId w:val="5"/>
  </w:num>
  <w:num w:numId="13">
    <w:abstractNumId w:val="8"/>
  </w:num>
  <w:num w:numId="14">
    <w:abstractNumId w:val="1"/>
  </w:num>
  <w:num w:numId="15">
    <w:abstractNumId w:val="10"/>
  </w:num>
  <w:num w:numId="16">
    <w:abstractNumId w:val="4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jQwMzI0NTEwMDVR0lEKTi0uzszPAykwrAUA6BgdZSwAAAA="/>
  </w:docVars>
  <w:rsids>
    <w:rsidRoot w:val="00053E6F"/>
    <w:rsid w:val="000249C6"/>
    <w:rsid w:val="00053E6F"/>
    <w:rsid w:val="00097C38"/>
    <w:rsid w:val="00104E42"/>
    <w:rsid w:val="00182283"/>
    <w:rsid w:val="00345683"/>
    <w:rsid w:val="00351285"/>
    <w:rsid w:val="00443D20"/>
    <w:rsid w:val="004B2BCB"/>
    <w:rsid w:val="004D7ADF"/>
    <w:rsid w:val="00564203"/>
    <w:rsid w:val="006255C6"/>
    <w:rsid w:val="00636878"/>
    <w:rsid w:val="00691898"/>
    <w:rsid w:val="008174A7"/>
    <w:rsid w:val="0084588D"/>
    <w:rsid w:val="008D3D23"/>
    <w:rsid w:val="009200B5"/>
    <w:rsid w:val="00985177"/>
    <w:rsid w:val="009A5A6E"/>
    <w:rsid w:val="00B4144F"/>
    <w:rsid w:val="00DC7C4E"/>
    <w:rsid w:val="00DD7157"/>
    <w:rsid w:val="00E31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E8DE8"/>
  <w15:docId w15:val="{9D33610E-1E3F-425A-8591-E85B0D89B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C3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68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7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ADF"/>
  </w:style>
  <w:style w:type="paragraph" w:styleId="Footer">
    <w:name w:val="footer"/>
    <w:basedOn w:val="Normal"/>
    <w:link w:val="FooterChar"/>
    <w:uiPriority w:val="99"/>
    <w:unhideWhenUsed/>
    <w:rsid w:val="004D7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A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96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75892">
          <w:marLeft w:val="3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gersm@mwhs1.com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gersm@mwhs1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mailto:angersm@mwhs1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gersm@mwhs1.com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8</Pages>
  <Words>717</Words>
  <Characters>40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tz, Rosemary</dc:creator>
  <cp:lastModifiedBy>Angers, Meaghan</cp:lastModifiedBy>
  <cp:revision>9</cp:revision>
  <dcterms:created xsi:type="dcterms:W3CDTF">2025-02-04T16:10:00Z</dcterms:created>
  <dcterms:modified xsi:type="dcterms:W3CDTF">2025-02-04T16:50:00Z</dcterms:modified>
</cp:coreProperties>
</file>